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for</w:t>
      </w:r>
      <w:r>
        <w:t xml:space="preserve"> </w:t>
      </w:r>
      <w:r>
        <w:t xml:space="preserve">Saudi</w:t>
      </w:r>
      <w:r>
        <w:t xml:space="preserve"> </w:t>
      </w:r>
      <w:r>
        <w:t xml:space="preserve">Arabia</w:t>
      </w:r>
      <w:r>
        <w:t xml:space="preserve"> </w:t>
      </w:r>
      <w:r>
        <w:t xml:space="preserve">Jeddah</w:t>
      </w:r>
    </w:p>
    <w:bookmarkStart w:id="20" w:name="Xe57e958be4be7621c63491fee6e448b67943b24"/>
    <w:p>
      <w:pPr>
        <w:pStyle w:val="Heading1"/>
      </w:pPr>
      <w:r>
        <w:t xml:space="preserve">Personal Statement: A Dedicated Occupational Therapist Eager to Serve the Community of Saudi Arabia Jeddah</w:t>
      </w:r>
    </w:p>
    <w:p>
      <w:pPr>
        <w:pStyle w:val="FirstParagraph"/>
      </w:pPr>
      <w:r>
        <w:t xml:space="preserve">As a passionate and licensed Occupational Therapist, I have dedicated my career to empowering individuals through meaningful engagement in daily life activities. My journey has been deeply shaped by a profound commitment to cultural competence, holistic care, and the transformative potential of occupational therapy within evolving healthcare landscapes. It is with immense enthusiasm and purpose that I submit this Personal Statement for an Occupational Therapist position within the dynamic healthcare ecosystem of Saudi Arabia Jeddah—a city uniquely positioned at the forefront of the Kingdom’s Vision 2030 health sector transformation.</w:t>
      </w:r>
    </w:p>
    <w:p>
      <w:pPr>
        <w:pStyle w:val="BodyText"/>
      </w:pPr>
      <w:r>
        <w:t xml:space="preserve">My professional foundation began with a Bachelor of Science in Occupational Therapy from [University Name], where I immersed myself in evidence-based practice, human development across the lifespan, and neurorehabilitation. My clinical rotations exposed me to diverse populations facing complex challenges—from pediatric developmental delays and stroke recovery to chronic conditions like diabetes-related complications. Crucially, these experiences taught me that effective therapy transcends technical skill; it demands deep respect for cultural context, family dynamics, and personal values. I actively sought opportunities to work with culturally diverse communities in my home country, learning how traditions around family involvement in care significantly influence therapeutic outcomes. This awareness has been instrumental in preparing me for the rich cultural tapestry of Saudi Arabia Jeddah.</w:t>
      </w:r>
    </w:p>
    <w:p>
      <w:pPr>
        <w:pStyle w:val="BodyText"/>
      </w:pPr>
      <w:r>
        <w:t xml:space="preserve">Over the past [Number] years, I have honed my clinical expertise at [Hospital/Clinic Name], specializing in community-based rehabilitation and geriatric care. A pivotal experience was developing a home exercise program for elderly patients with mobility challenges, designed with sensitivity to cultural preferences for modesty during assessments and family-centered goal-setting—a practice highly relevant to the Saudi healthcare model. I collaborated closely with families, recognizing their central role in the patient's recovery process, which aligns seamlessly with the Saudi cultural emphasis on strong familial bonds. My work also involved adapting therapeutic interventions for individuals with disabilities in community settings, fostering independence within culturally appropriate frameworks.</w:t>
      </w:r>
    </w:p>
    <w:p>
      <w:pPr>
        <w:pStyle w:val="BodyText"/>
      </w:pPr>
      <w:r>
        <w:t xml:space="preserve">What draws me most powerfully to Saudi Arabia Jeddah is its remarkable vision for healthcare excellence and inclusivity. As a city that serves as a major medical hub for the Western Province and beyond, Jeddah embodies the Kingdom’s ambitious drive to enhance quality of life through advanced healthcare services. I am deeply inspired by Saudi Arabia’s Vision 2030 initiative, particularly its focus on developing world-class health infrastructure and prioritizing preventive care and patient-centered rehabilitation. As an Occupational Therapist committed to contributing to national healthcare goals, I see Jeddah as the ideal environment to apply my skills towards supporting this transformative mission. The opportunity to work within institutions like King Abdulaziz Medical City or specialized rehabilitation centers across Jeddah represents a significant professional aspiration.</w:t>
      </w:r>
    </w:p>
    <w:p>
      <w:pPr>
        <w:pStyle w:val="BodyText"/>
      </w:pPr>
      <w:r>
        <w:t xml:space="preserve">Understanding the specific nuances of practicing in Saudi Arabia is paramount. I have proactively educated myself on cultural protocols, religious considerations (such as prayer times influencing scheduling), and communication styles that prioritize respect and relationship-building. I am prepared to adapt my practice to align with local norms, including ensuring gender-sensitive care where required by patient preference or institutional policy—a standard I fully respect and support within the Saudi context. My fluency in English ensures clear communication with international colleagues, while I am actively learning Arabic phrases essential for basic patient interaction and demonstrating cultural respect. I view language not merely as a tool but as an expression of genuine commitment to integrating within the community of Saudi Arabia Jeddah.</w:t>
      </w:r>
    </w:p>
    <w:p>
      <w:pPr>
        <w:pStyle w:val="BodyText"/>
      </w:pPr>
      <w:r>
        <w:t xml:space="preserve">My motivation extends beyond professional growth; it is fueled by a desire to contribute meaningfully to the well-being of Jeddah’s residents. I am particularly drawn to addressing emerging needs within the city's growing population, such as rehabilitation for sports injuries among youth, support for individuals recovering from major surgeries in an increasingly health-conscious society, and enhancing accessibility within community spaces—a critical goal under Vision 2030. As an Occupational Therapist, I believe in empowering individuals not just to regain function but to fully participate in their cultural and social lives—whether that means a parent caring for children, a professional returning to work, or an elder engaging meaningfully with family traditions.</w:t>
      </w:r>
    </w:p>
    <w:p>
      <w:pPr>
        <w:pStyle w:val="BodyText"/>
      </w:pPr>
      <w:r>
        <w:t xml:space="preserve">I am eager to bring my proactive approach, clinical expertise, and deep respect for Saudi culture to the healthcare teams in Jeddah. I understand that practicing as an Occupational Therapist in this vibrant city requires not only technical proficiency but also a willingness to learn, adapt, and collaborate within a unique cultural framework. I am committed to continuous professional development through local training opportunities and actively seeking mentorship from experienced colleagues in Saudi Arabia. My ultimate goal is to become a respected member of the occupational therapy community in Saudi Arabia Jeddah, contributing significantly to the health and dignity of every individual I serve.</w:t>
      </w:r>
    </w:p>
    <w:p>
      <w:pPr>
        <w:pStyle w:val="BodyText"/>
      </w:pPr>
      <w:r>
        <w:t xml:space="preserve">The prospect of supporting the healthcare advancement and social well-being of Saudi Arabia Jeddah’s diverse population fills me with profound purpose. I am not merely seeking a position; I am ready to immerse myself fully in this mission. My qualifications, cultural sensitivity, and unwavering dedication to the core principles of occupational therapy align precisely with the needs of healthcare institutions in Jeddah today and tomorrow. I am confident that my skills and values will allow me to make a meaningful contribution as an Occupational Therapist within Saudi Arabia’s inspiring healthcare landscape.</w:t>
      </w:r>
    </w:p>
    <w:p>
      <w:pPr>
        <w:pStyle w:val="BodyText"/>
      </w:pPr>
      <w:r>
        <w:t xml:space="preserve">Thank you for considering my application. I look forward to the possibility of discussing how my background, passion, and commitment can serve the residents of Jeddah as a dedicated Occupational Therap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for Saudi Arabia Jeddah</dc:title>
  <dc:creator/>
  <dc:language>en</dc:language>
  <cp:keywords/>
  <dcterms:created xsi:type="dcterms:W3CDTF">2026-07-21T14:29:51Z</dcterms:created>
  <dcterms:modified xsi:type="dcterms:W3CDTF">2026-07-21T14:29:51Z</dcterms:modified>
</cp:coreProperties>
</file>

<file path=docProps/custom.xml><?xml version="1.0" encoding="utf-8"?>
<Properties xmlns="http://schemas.openxmlformats.org/officeDocument/2006/custom-properties" xmlns:vt="http://schemas.openxmlformats.org/officeDocument/2006/docPropsVTypes"/>
</file>